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80436" w14:textId="77777777" w:rsidR="004D3831" w:rsidRDefault="004D3831" w:rsidP="004D3831">
      <w:pPr>
        <w:spacing w:line="276" w:lineRule="auto"/>
        <w:jc w:val="center"/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ECLARAȚIE PE PROPRIA RĂSPUNDERE</w:t>
      </w:r>
    </w:p>
    <w:p w14:paraId="051AB005" w14:textId="77777777" w:rsidR="004D3831" w:rsidRDefault="004D3831" w:rsidP="004D3831">
      <w:pPr>
        <w:spacing w:line="276" w:lineRule="auto"/>
        <w:jc w:val="both"/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ubsemnat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/(a), .........................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alitat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de administrator/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reprezentant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legal al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ngajatorulu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., CUI/CIF .......................... cu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edi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ocial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localitate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, str. ........................... nr. 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județ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./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unicipi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ector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unoscând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evede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hyperlink r:id="rId4" w:history="1"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art. 326 cu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privire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la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falsul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în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declarații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din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Legea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nr. 286/2009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privind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Codul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penal</w:t>
        </w:r>
      </w:hyperlink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cu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odific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mplet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lterioa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eclar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e propria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răspunde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ctivitate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e care o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esfășor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localitate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localităț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..........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județ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județe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................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est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redus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trerupt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temporar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otrivit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hyperlink r:id="rId5" w:history="1"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art. 52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alin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. (1) lit. c) din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Legea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nr. 53/2003 -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Codul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muncii</w:t>
        </w:r>
        <w:proofErr w:type="spellEnd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 xml:space="preserve">, </w:t>
        </w:r>
        <w:proofErr w:type="spellStart"/>
        <w:r w:rsidRPr="004D3831">
          <w:rPr>
            <w:rStyle w:val="Hyperlink"/>
            <w:rFonts w:cstheme="minorHAnsi"/>
            <w:color w:val="386897"/>
            <w:sz w:val="24"/>
            <w:szCs w:val="24"/>
            <w:bdr w:val="none" w:sz="0" w:space="0" w:color="auto" w:frame="1"/>
            <w:shd w:val="clear" w:color="auto" w:fill="FFFFFF"/>
          </w:rPr>
          <w:t>republicată</w:t>
        </w:r>
        <w:proofErr w:type="spellEnd"/>
      </w:hyperlink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cu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odific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mplet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lterioa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ca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rma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restricțiilor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instituit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ndiți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instrText xml:space="preserve"> HYPERLINK "http://legislatie.just.ro/Public/DetaliiDocumentAfis/232158" </w:instrText>
      </w:r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4D3831">
        <w:rPr>
          <w:rStyle w:val="Hyperlink"/>
          <w:rFonts w:cstheme="minorHAnsi"/>
          <w:color w:val="386897"/>
          <w:sz w:val="24"/>
          <w:szCs w:val="24"/>
          <w:bdr w:val="none" w:sz="0" w:space="0" w:color="auto" w:frame="1"/>
          <w:shd w:val="clear" w:color="auto" w:fill="FFFFFF"/>
        </w:rPr>
        <w:t>Legii</w:t>
      </w:r>
      <w:proofErr w:type="spellEnd"/>
      <w:r w:rsidRPr="004D3831">
        <w:rPr>
          <w:rStyle w:val="Hyperlink"/>
          <w:rFonts w:cstheme="minorHAnsi"/>
          <w:color w:val="386897"/>
          <w:sz w:val="24"/>
          <w:szCs w:val="24"/>
          <w:bdr w:val="none" w:sz="0" w:space="0" w:color="auto" w:frame="1"/>
          <w:shd w:val="clear" w:color="auto" w:fill="FFFFFF"/>
        </w:rPr>
        <w:t xml:space="preserve"> nr. 55/2020</w:t>
      </w:r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ivind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ne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ăsur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entru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evenire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mbatere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efectelor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andemie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de COVID-19, cu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odific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mpletări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lterioa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i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*</w:t>
      </w:r>
      <w:proofErr w:type="gram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):*</w:t>
      </w:r>
      <w:proofErr w:type="gram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) S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indic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ctel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normativ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emis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d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dministrația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ublic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entral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au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hotărâr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l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mitetulu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județea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/al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unicipiulu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Bucureșt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entru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ituați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d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urgență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........................................................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e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scri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tabelul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evăzut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proofErr w:type="spellStart"/>
      <w:r w:rsidRPr="004D3831">
        <w:rPr>
          <w:rStyle w:val="slgi"/>
          <w:rFonts w:cstheme="minorHAnsi"/>
          <w:color w:val="006400"/>
          <w:sz w:val="24"/>
          <w:szCs w:val="24"/>
          <w:u w:val="single"/>
          <w:bdr w:val="none" w:sz="0" w:space="0" w:color="auto" w:frame="1"/>
          <w:shd w:val="clear" w:color="auto" w:fill="FFFFFF"/>
        </w:rPr>
        <w:t>anexa</w:t>
      </w:r>
      <w:proofErr w:type="spellEnd"/>
      <w:r w:rsidRPr="004D3831">
        <w:rPr>
          <w:rStyle w:val="slgi"/>
          <w:rFonts w:cstheme="minorHAnsi"/>
          <w:color w:val="006400"/>
          <w:sz w:val="24"/>
          <w:szCs w:val="24"/>
          <w:u w:val="single"/>
          <w:bdr w:val="none" w:sz="0" w:space="0" w:color="auto" w:frame="1"/>
          <w:shd w:val="clear" w:color="auto" w:fill="FFFFFF"/>
        </w:rPr>
        <w:t xml:space="preserve"> nr. 3</w:t>
      </w:r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 la </w:t>
      </w:r>
      <w:proofErr w:type="spellStart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erere</w:t>
      </w:r>
      <w:proofErr w:type="spellEnd"/>
      <w:r w:rsidRPr="004D3831">
        <w:rPr>
          <w:rStyle w:val="s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4D3831">
        <w:rPr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br/>
      </w:r>
    </w:p>
    <w:p w14:paraId="759F2157" w14:textId="76967530" w:rsidR="001F7CFB" w:rsidRPr="004D3831" w:rsidRDefault="004D3831" w:rsidP="004D3831">
      <w:pPr>
        <w:spacing w:line="276" w:lineRule="auto"/>
        <w:jc w:val="center"/>
        <w:rPr>
          <w:rFonts w:cstheme="minorHAnsi"/>
          <w:sz w:val="24"/>
          <w:szCs w:val="24"/>
        </w:rPr>
      </w:pP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Numele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și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renumele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dministratorului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reprezentantului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legal (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în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lar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) ..........................</w:t>
      </w:r>
      <w:r w:rsidRPr="004D3831">
        <w:rPr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br/>
      </w:r>
      <w:proofErr w:type="spellStart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Semnătura</w:t>
      </w:r>
      <w:proofErr w:type="spellEnd"/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...............................</w:t>
      </w:r>
      <w:r w:rsidRPr="004D3831">
        <w:rPr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br/>
      </w:r>
      <w:r w:rsidRPr="004D3831">
        <w:rPr>
          <w:rStyle w:val="apar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ata ......................</w:t>
      </w:r>
    </w:p>
    <w:sectPr w:rsidR="001F7CFB" w:rsidRPr="004D3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zYwMTc1NTYxMDZW0lEKTi0uzszPAykwrAUAFab4vSwAAAA="/>
  </w:docVars>
  <w:rsids>
    <w:rsidRoot w:val="004D3831"/>
    <w:rsid w:val="001F7CFB"/>
    <w:rsid w:val="004D3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0A9F3"/>
  <w15:chartTrackingRefBased/>
  <w15:docId w15:val="{55373332-0383-4856-B32D-EA01510C1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ar">
    <w:name w:val="a_par"/>
    <w:basedOn w:val="DefaultParagraphFont"/>
    <w:rsid w:val="004D3831"/>
  </w:style>
  <w:style w:type="character" w:customStyle="1" w:styleId="spar">
    <w:name w:val="s_par"/>
    <w:basedOn w:val="DefaultParagraphFont"/>
    <w:rsid w:val="004D3831"/>
  </w:style>
  <w:style w:type="character" w:styleId="Hyperlink">
    <w:name w:val="Hyperlink"/>
    <w:basedOn w:val="DefaultParagraphFont"/>
    <w:uiPriority w:val="99"/>
    <w:semiHidden/>
    <w:unhideWhenUsed/>
    <w:rsid w:val="004D3831"/>
    <w:rPr>
      <w:color w:val="0000FF"/>
      <w:u w:val="single"/>
    </w:rPr>
  </w:style>
  <w:style w:type="character" w:customStyle="1" w:styleId="slgi">
    <w:name w:val="s_lgi"/>
    <w:basedOn w:val="DefaultParagraphFont"/>
    <w:rsid w:val="004D3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legislatie.just.ro/Public/DetaliiDocumentAfis/230223" TargetMode="External"/><Relationship Id="rId4" Type="http://schemas.openxmlformats.org/officeDocument/2006/relationships/hyperlink" Target="http://legislatie.just.ro/Public/DetaliiDocumentAfis/2321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1</cp:revision>
  <dcterms:created xsi:type="dcterms:W3CDTF">2020-11-18T08:50:00Z</dcterms:created>
  <dcterms:modified xsi:type="dcterms:W3CDTF">2020-11-18T08:51:00Z</dcterms:modified>
</cp:coreProperties>
</file>